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4903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5</w:t>
      </w:r>
      <w:r>
        <w:t xml:space="preserve"> </w:t>
      </w:r>
      <w:r>
        <w:rPr>
          <w:i/>
          <w:b/>
        </w:rPr>
        <w:t xml:space="preserve">ตัดช่วงเงียบออ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ครับ ๆ ก็เห็นพี่อิ๋วแจ้งว่าให้พี่เก๋มาช่วยนะคะ สแตนด์บายให้นะครับ ก็ต้องขอขอบคุณไว้ด้วยนะคะ เรายังรับเรื่อย ๆ นะครับพี่เก๋ จังหวัดอะไร กรุงเทพฯ เป็นคนกรุงเทพฯ โดยกำเนิดใช่ไหม อย่างนั้นก็เวลาผมสอนผมจะได้ไม่ใช้ Original ไม่ใช่ภาษาถิ่นเหนือเพราะปีที่ 1 ที่ผมสอนไปแล้วผมใช้ภาษาท้องถิ่นเพราะปีที่ 1 ที่ผมสอนไปแล้วผมใช้ภาษาท้องถิ่นภาษาญ้อภาษาคืนถิ่นสกลนครแล้วปรากฏว่าฟาร์มทำไมไม่เข้าใจครับ ระบบข้อความเสียงโดยใช้เครื่องหมาย question Markแฟชั่นมาร์คส่วนลูกศิษย์เราในห้องนะส่วนลูกศิษย์เราในห้องนะลุกขึ้นแล้วก็บอกว่ามือแล้วสีมาที่ราดหน้าจอผมก็เลยมองเห็นล่ะร้านทำมือชี้โบ้ชี้เบ้บอกไม่เข้าใจที่อาจารย์เชนพูดว่าอะไรนะคะ อะไรเป็นที่มาของผมก็เลยแนะนำทางด้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4903) ระบบปฏิบัติการและเทคโนโลยีฯ วันที่ 23 มิ.ย. 2565 ตัดช่วงเงียบออก</dc:title>
  <dc:creator/>
  <cp:keywords/>
  <dcterms:created xsi:type="dcterms:W3CDTF">2022-10-25T03:39:16Z</dcterms:created>
  <dcterms:modified xsi:type="dcterms:W3CDTF">2022-10-25T03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09.00 น.</vt:lpwstr>
  </property>
  <property fmtid="{D5CDD505-2E9C-101B-9397-08002B2CF9AE}" pid="3" name="subtitle">
    <vt:lpwstr/>
  </property>
</Properties>
</file>